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08514B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08D2CE6A" w14:textId="77777777" w:rsidR="0008514B" w:rsidRDefault="0008514B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</w:p>
    <w:p w14:paraId="5FC64976" w14:textId="77777777" w:rsidR="0008514B" w:rsidRPr="0008514B" w:rsidRDefault="0008514B" w:rsidP="0008514B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08514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</w:t>
      </w:r>
    </w:p>
    <w:p w14:paraId="764C1D32" w14:textId="54FD2562" w:rsidR="0008514B" w:rsidRDefault="0008514B" w:rsidP="0008514B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08514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Worker;</w:t>
      </w:r>
    </w:p>
    <w:p w14:paraId="0B1A2B13" w14:textId="77777777" w:rsidR="0008514B" w:rsidRPr="0008514B" w:rsidRDefault="0008514B" w:rsidP="0008514B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7F385A7F" w:rsidR="00CD6758" w:rsidRPr="0008514B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</w:pPr>
      <w:r w:rsidRPr="0008514B">
        <w:t>Q-2. Write an SQL query to fetch unique values of DEPARTMENT from Worker table.</w:t>
      </w:r>
    </w:p>
    <w:p w14:paraId="6B9702C7" w14:textId="77777777" w:rsidR="0008514B" w:rsidRPr="0008514B" w:rsidRDefault="0008514B" w:rsidP="0008514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8514B">
        <w:rPr>
          <w:b w:val="0"/>
          <w:bCs w:val="0"/>
          <w:color w:val="444444"/>
          <w:spacing w:val="3"/>
        </w:rPr>
        <w:t>SELECT DISTINCT DEPARTMENT</w:t>
      </w:r>
    </w:p>
    <w:p w14:paraId="5C529FBA" w14:textId="1B52787E" w:rsidR="0008514B" w:rsidRDefault="0008514B" w:rsidP="0008514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8514B">
        <w:rPr>
          <w:b w:val="0"/>
          <w:bCs w:val="0"/>
          <w:color w:val="444444"/>
          <w:spacing w:val="3"/>
        </w:rPr>
        <w:t>FROM Worker;</w:t>
      </w:r>
    </w:p>
    <w:p w14:paraId="72DF7BDB" w14:textId="77777777" w:rsidR="0008514B" w:rsidRPr="0008514B" w:rsidRDefault="0008514B" w:rsidP="0008514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0B23F3BB" w:rsidR="00901A32" w:rsidRPr="0008514B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08514B">
        <w:rPr>
          <w:color w:val="444444"/>
          <w:spacing w:val="3"/>
        </w:rPr>
        <w:t>Q-3. Write an SQL query to show the last 5 record from a table.</w:t>
      </w:r>
    </w:p>
    <w:p w14:paraId="2FF4A7FC" w14:textId="77777777" w:rsidR="00901A32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20A1D2C" w14:textId="77777777" w:rsidR="0008514B" w:rsidRPr="0008514B" w:rsidRDefault="0008514B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E584BB1" w14:textId="77777777" w:rsidR="0008514B" w:rsidRPr="0008514B" w:rsidRDefault="0008514B" w:rsidP="0008514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8514B">
        <w:rPr>
          <w:b w:val="0"/>
          <w:bCs w:val="0"/>
          <w:color w:val="444444"/>
          <w:spacing w:val="3"/>
        </w:rPr>
        <w:t>SELECT *</w:t>
      </w:r>
    </w:p>
    <w:p w14:paraId="2C5CB76B" w14:textId="77777777" w:rsidR="0008514B" w:rsidRPr="0008514B" w:rsidRDefault="0008514B" w:rsidP="0008514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8514B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08514B">
        <w:rPr>
          <w:b w:val="0"/>
          <w:bCs w:val="0"/>
          <w:color w:val="444444"/>
          <w:spacing w:val="3"/>
        </w:rPr>
        <w:t>YourTable</w:t>
      </w:r>
      <w:proofErr w:type="spellEnd"/>
    </w:p>
    <w:p w14:paraId="7BF54FD8" w14:textId="77777777" w:rsidR="0008514B" w:rsidRPr="0008514B" w:rsidRDefault="0008514B" w:rsidP="0008514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8514B">
        <w:rPr>
          <w:b w:val="0"/>
          <w:bCs w:val="0"/>
          <w:color w:val="444444"/>
          <w:spacing w:val="3"/>
        </w:rPr>
        <w:t xml:space="preserve">ORDER BY </w:t>
      </w:r>
      <w:proofErr w:type="spellStart"/>
      <w:r w:rsidRPr="0008514B">
        <w:rPr>
          <w:b w:val="0"/>
          <w:bCs w:val="0"/>
          <w:color w:val="444444"/>
          <w:spacing w:val="3"/>
        </w:rPr>
        <w:t>primary_key_column</w:t>
      </w:r>
      <w:proofErr w:type="spellEnd"/>
      <w:r w:rsidRPr="0008514B">
        <w:rPr>
          <w:b w:val="0"/>
          <w:bCs w:val="0"/>
          <w:color w:val="444444"/>
          <w:spacing w:val="3"/>
        </w:rPr>
        <w:t xml:space="preserve"> DESC</w:t>
      </w:r>
    </w:p>
    <w:p w14:paraId="03C77718" w14:textId="0D0518B8" w:rsidR="0008514B" w:rsidRPr="0008514B" w:rsidRDefault="0008514B" w:rsidP="0008514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8514B">
        <w:rPr>
          <w:b w:val="0"/>
          <w:bCs w:val="0"/>
          <w:color w:val="444444"/>
          <w:spacing w:val="3"/>
        </w:rPr>
        <w:t>LIMIT 5;</w:t>
      </w: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8514B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3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13:45:00Z</dcterms:created>
  <dcterms:modified xsi:type="dcterms:W3CDTF">2023-06-20T01:42:00Z</dcterms:modified>
</cp:coreProperties>
</file>